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45158" w14:textId="5F7ADDE3" w:rsidR="006D10BD" w:rsidRPr="00D658C8" w:rsidRDefault="00C72B6A" w:rsidP="00D658C8">
      <w:pPr>
        <w:jc w:val="center"/>
        <w:rPr>
          <w:rFonts w:ascii="Gadugi" w:hAnsi="Gadugi"/>
          <w:b/>
          <w:bCs/>
          <w:color w:val="005AAA"/>
          <w:sz w:val="40"/>
          <w:szCs w:val="40"/>
        </w:rPr>
      </w:pPr>
      <w:r w:rsidRPr="00D658C8">
        <w:rPr>
          <w:rFonts w:ascii="Gadugi" w:hAnsi="Gadugi"/>
          <w:b/>
          <w:bCs/>
          <w:color w:val="005AAA"/>
          <w:sz w:val="40"/>
          <w:szCs w:val="40"/>
        </w:rPr>
        <w:t>Volunteer Recruitment Letter/Email</w:t>
      </w:r>
    </w:p>
    <w:p w14:paraId="114C7AB5" w14:textId="1ABF0F93" w:rsidR="00C72B6A" w:rsidRPr="009168D6" w:rsidRDefault="00C72B6A" w:rsidP="00C72B6A">
      <w:pPr>
        <w:jc w:val="center"/>
        <w:rPr>
          <w:rFonts w:ascii="Gadugi" w:hAnsi="Gadugi"/>
          <w:highlight w:val="yellow"/>
        </w:rPr>
      </w:pPr>
      <w:r w:rsidRPr="009168D6">
        <w:rPr>
          <w:rFonts w:ascii="Gadugi" w:hAnsi="Gadugi"/>
          <w:highlight w:val="yellow"/>
        </w:rPr>
        <w:t>[School logo]</w:t>
      </w:r>
    </w:p>
    <w:p w14:paraId="3E0C2DC6" w14:textId="77777777" w:rsidR="00C72B6A" w:rsidRPr="009168D6" w:rsidRDefault="00C72B6A" w:rsidP="00C72B6A">
      <w:pPr>
        <w:rPr>
          <w:rFonts w:ascii="Gadugi" w:hAnsi="Gadugi"/>
          <w:highlight w:val="yellow"/>
        </w:rPr>
      </w:pPr>
      <w:r w:rsidRPr="009168D6">
        <w:rPr>
          <w:rFonts w:ascii="Gadugi" w:hAnsi="Gadugi"/>
          <w:highlight w:val="yellow"/>
        </w:rPr>
        <w:t>[School address]</w:t>
      </w:r>
    </w:p>
    <w:p w14:paraId="7444CB5C" w14:textId="77777777" w:rsidR="00C72B6A" w:rsidRPr="009168D6" w:rsidRDefault="00C72B6A" w:rsidP="00C72B6A">
      <w:pPr>
        <w:rPr>
          <w:rFonts w:ascii="Gadugi" w:hAnsi="Gadugi"/>
        </w:rPr>
      </w:pPr>
      <w:r w:rsidRPr="009168D6">
        <w:rPr>
          <w:rFonts w:ascii="Gadugi" w:hAnsi="Gadugi"/>
          <w:highlight w:val="yellow"/>
        </w:rPr>
        <w:t>[Date]</w:t>
      </w:r>
    </w:p>
    <w:p w14:paraId="0E3A7EBD" w14:textId="77777777" w:rsidR="00C72B6A" w:rsidRPr="009168D6" w:rsidRDefault="00C72B6A" w:rsidP="00C72B6A">
      <w:pPr>
        <w:rPr>
          <w:rFonts w:ascii="Gadugi" w:hAnsi="Gadugi"/>
        </w:rPr>
      </w:pPr>
    </w:p>
    <w:p w14:paraId="751CC4F1" w14:textId="59836283" w:rsidR="00C72B6A" w:rsidRPr="009168D6" w:rsidRDefault="00C72B6A" w:rsidP="00C72B6A">
      <w:pPr>
        <w:rPr>
          <w:rFonts w:ascii="Gadugi" w:hAnsi="Gadugi"/>
        </w:rPr>
      </w:pPr>
      <w:r w:rsidRPr="009168D6">
        <w:rPr>
          <w:rFonts w:ascii="Gadugi" w:hAnsi="Gadugi"/>
        </w:rPr>
        <w:t xml:space="preserve">Dear </w:t>
      </w:r>
      <w:r w:rsidRPr="009168D6">
        <w:rPr>
          <w:rFonts w:ascii="Gadugi" w:hAnsi="Gadugi"/>
          <w:highlight w:val="yellow"/>
        </w:rPr>
        <w:t>[name of organization]</w:t>
      </w:r>
      <w:r w:rsidRPr="009168D6">
        <w:rPr>
          <w:rFonts w:ascii="Gadugi" w:hAnsi="Gadugi"/>
        </w:rPr>
        <w:t>,</w:t>
      </w:r>
    </w:p>
    <w:p w14:paraId="079F3E9C" w14:textId="7600325A" w:rsidR="00C72B6A" w:rsidRPr="009168D6" w:rsidRDefault="00C72B6A">
      <w:pPr>
        <w:rPr>
          <w:rFonts w:ascii="Gadugi" w:hAnsi="Gadugi"/>
        </w:rPr>
      </w:pPr>
      <w:r w:rsidRPr="00766B76">
        <w:rPr>
          <w:rFonts w:ascii="Gadugi" w:hAnsi="Gadugi"/>
          <w:highlight w:val="yellow"/>
        </w:rPr>
        <w:t>[High school name]</w:t>
      </w:r>
      <w:bookmarkStart w:id="0" w:name="_GoBack"/>
      <w:bookmarkEnd w:id="0"/>
      <w:r w:rsidRPr="009168D6">
        <w:rPr>
          <w:rFonts w:ascii="Gadugi" w:hAnsi="Gadugi"/>
        </w:rPr>
        <w:t xml:space="preserve"> is pleased to announce its participation in Florida’s College Decision Day. This statewide and national initiative celebrates seniors for their postsecondary plans. It also encourages younger students and families to prepare early for college. College Decision Day is held annually on or around May 1. This coincides with the date most seniors must inform a college of their plans to enroll.</w:t>
      </w:r>
    </w:p>
    <w:p w14:paraId="44114B9F" w14:textId="77777777" w:rsidR="009168D6" w:rsidRPr="009168D6" w:rsidRDefault="009168D6" w:rsidP="009168D6">
      <w:pPr>
        <w:rPr>
          <w:rFonts w:ascii="Gadugi" w:hAnsi="Gadugi"/>
        </w:rPr>
      </w:pPr>
      <w:r w:rsidRPr="009168D6">
        <w:rPr>
          <w:rFonts w:ascii="Gadugi" w:hAnsi="Gadugi"/>
        </w:rPr>
        <w:t>College Decision Day is inspired by the NCAA’s National Signing Day. NCAA’s National Signing Day is when high school seniors sign a letter of intent to play sports at a specific college. Traditionally, players participate in press conferences to announce their intentions. College Decision Day reinforces that excellence in academics should be just as celebrated as excellence in athletics by celebrating all students’ postsecondary plans.</w:t>
      </w:r>
    </w:p>
    <w:p w14:paraId="00988AA7" w14:textId="2586AB96" w:rsidR="00C72B6A" w:rsidRPr="009168D6" w:rsidRDefault="009168D6" w:rsidP="009168D6">
      <w:pPr>
        <w:rPr>
          <w:rFonts w:ascii="Gadugi" w:hAnsi="Gadugi"/>
        </w:rPr>
      </w:pPr>
      <w:r w:rsidRPr="009168D6">
        <w:rPr>
          <w:rFonts w:ascii="Gadugi" w:hAnsi="Gadugi"/>
        </w:rPr>
        <w:t>We will be hosting our event o</w:t>
      </w:r>
      <w:r w:rsidR="00D658C8">
        <w:rPr>
          <w:rFonts w:ascii="Gadugi" w:hAnsi="Gadugi"/>
        </w:rPr>
        <w:t>n</w:t>
      </w:r>
      <w:r w:rsidRPr="009168D6">
        <w:rPr>
          <w:rFonts w:ascii="Gadugi" w:hAnsi="Gadugi"/>
        </w:rPr>
        <w:t xml:space="preserve"> </w:t>
      </w:r>
      <w:r w:rsidRPr="00D658C8">
        <w:rPr>
          <w:rFonts w:ascii="Gadugi" w:hAnsi="Gadugi"/>
          <w:highlight w:val="yellow"/>
        </w:rPr>
        <w:t>[date and time]</w:t>
      </w:r>
      <w:r w:rsidRPr="009168D6">
        <w:rPr>
          <w:rFonts w:ascii="Gadugi" w:hAnsi="Gadugi"/>
        </w:rPr>
        <w:t xml:space="preserve"> and welcome representatives from </w:t>
      </w:r>
      <w:r w:rsidRPr="00D658C8">
        <w:rPr>
          <w:rFonts w:ascii="Gadugi" w:hAnsi="Gadugi"/>
          <w:highlight w:val="yellow"/>
        </w:rPr>
        <w:t>[name of organization]</w:t>
      </w:r>
      <w:r w:rsidRPr="009168D6">
        <w:rPr>
          <w:rFonts w:ascii="Gadugi" w:hAnsi="Gadugi"/>
        </w:rPr>
        <w:t xml:space="preserve"> to visit our school during this exciting and important time. Volunteers can </w:t>
      </w:r>
      <w:r w:rsidRPr="00D658C8">
        <w:rPr>
          <w:rFonts w:ascii="Gadugi" w:hAnsi="Gadugi"/>
          <w:highlight w:val="yellow"/>
        </w:rPr>
        <w:t>greet and sign-in students, hands out prizes, set up, clean up, or manage the food and beverage table [tweak this sentence to fit your volunteer needs]</w:t>
      </w:r>
      <w:r w:rsidRPr="009168D6">
        <w:rPr>
          <w:rFonts w:ascii="Gadugi" w:hAnsi="Gadugi"/>
        </w:rPr>
        <w:t>. Our students would appreciate your help and support as they announce their postsecondary plans.</w:t>
      </w:r>
    </w:p>
    <w:p w14:paraId="17D754F8" w14:textId="26F68A62" w:rsidR="009168D6" w:rsidRPr="009168D6" w:rsidRDefault="009168D6" w:rsidP="009168D6">
      <w:pPr>
        <w:rPr>
          <w:rFonts w:ascii="Gadugi" w:hAnsi="Gadugi"/>
        </w:rPr>
      </w:pPr>
      <w:r w:rsidRPr="009168D6">
        <w:rPr>
          <w:rFonts w:ascii="Gadugi" w:hAnsi="Gadugi"/>
        </w:rPr>
        <w:t xml:space="preserve">If you or any of your colleagues at </w:t>
      </w:r>
      <w:r w:rsidRPr="009168D6">
        <w:rPr>
          <w:rFonts w:ascii="Gadugi" w:hAnsi="Gadugi"/>
          <w:highlight w:val="yellow"/>
        </w:rPr>
        <w:t>[name of organization]</w:t>
      </w:r>
      <w:r w:rsidRPr="009168D6">
        <w:rPr>
          <w:rFonts w:ascii="Gadugi" w:hAnsi="Gadugi"/>
        </w:rPr>
        <w:t xml:space="preserve"> are interested in working with [name of high school] in any capacity, please contact me at </w:t>
      </w:r>
      <w:r w:rsidRPr="009168D6">
        <w:rPr>
          <w:rFonts w:ascii="Gadugi" w:hAnsi="Gadugi"/>
          <w:highlight w:val="yellow"/>
        </w:rPr>
        <w:t>[site coordinator information]</w:t>
      </w:r>
      <w:r w:rsidRPr="009168D6">
        <w:rPr>
          <w:rFonts w:ascii="Gadugi" w:hAnsi="Gadugi"/>
        </w:rPr>
        <w:t>.</w:t>
      </w:r>
    </w:p>
    <w:p w14:paraId="5B27A658" w14:textId="14FD5C68" w:rsidR="009168D6" w:rsidRPr="009168D6" w:rsidRDefault="009168D6" w:rsidP="009168D6">
      <w:pPr>
        <w:rPr>
          <w:rFonts w:ascii="Gadugi" w:hAnsi="Gadugi"/>
        </w:rPr>
      </w:pPr>
      <w:r w:rsidRPr="009168D6">
        <w:rPr>
          <w:rFonts w:ascii="Gadugi" w:hAnsi="Gadugi"/>
        </w:rPr>
        <w:t>Thank you!</w:t>
      </w:r>
    </w:p>
    <w:p w14:paraId="56CEBA6D" w14:textId="53D2CDB9" w:rsidR="009168D6" w:rsidRPr="009168D6" w:rsidRDefault="009168D6" w:rsidP="009168D6">
      <w:pPr>
        <w:rPr>
          <w:rFonts w:ascii="Gadugi" w:hAnsi="Gadugi"/>
        </w:rPr>
      </w:pPr>
    </w:p>
    <w:p w14:paraId="592B2226" w14:textId="74546F92" w:rsidR="009168D6" w:rsidRDefault="009168D6" w:rsidP="009168D6">
      <w:pPr>
        <w:rPr>
          <w:rFonts w:ascii="Gadugi" w:hAnsi="Gadugi"/>
        </w:rPr>
      </w:pPr>
      <w:r w:rsidRPr="009168D6">
        <w:rPr>
          <w:rFonts w:ascii="Gadugi" w:hAnsi="Gadugi"/>
          <w:highlight w:val="yellow"/>
        </w:rPr>
        <w:t>[Site coordinator name]</w:t>
      </w:r>
      <w:r w:rsidRPr="009168D6">
        <w:rPr>
          <w:rFonts w:ascii="Gadugi" w:hAnsi="Gadugi"/>
          <w:highlight w:val="yellow"/>
        </w:rPr>
        <w:br/>
        <w:t>[Site coordinator title]</w:t>
      </w:r>
      <w:r w:rsidRPr="009168D6">
        <w:rPr>
          <w:rFonts w:ascii="Gadugi" w:hAnsi="Gadugi"/>
          <w:highlight w:val="yellow"/>
        </w:rPr>
        <w:br/>
        <w:t>[Contact info]</w:t>
      </w:r>
    </w:p>
    <w:p w14:paraId="664931D7" w14:textId="210A0469" w:rsidR="009168D6" w:rsidRDefault="009168D6" w:rsidP="009168D6">
      <w:pPr>
        <w:rPr>
          <w:rFonts w:ascii="Gadugi" w:hAnsi="Gadugi"/>
        </w:rPr>
      </w:pPr>
    </w:p>
    <w:p w14:paraId="1857FAED" w14:textId="02421438" w:rsidR="009168D6" w:rsidRDefault="009168D6" w:rsidP="009168D6">
      <w:pPr>
        <w:rPr>
          <w:rFonts w:ascii="Gadugi" w:hAnsi="Gadugi"/>
        </w:rPr>
      </w:pPr>
    </w:p>
    <w:p w14:paraId="3C0E4BB6" w14:textId="0B7B54C6" w:rsidR="009168D6" w:rsidRDefault="009168D6" w:rsidP="009168D6">
      <w:pPr>
        <w:rPr>
          <w:rFonts w:ascii="Gadugi" w:hAnsi="Gadugi"/>
        </w:rPr>
      </w:pPr>
    </w:p>
    <w:p w14:paraId="546664B2" w14:textId="7731EF55" w:rsidR="009168D6" w:rsidRDefault="009168D6" w:rsidP="009168D6">
      <w:pPr>
        <w:rPr>
          <w:rFonts w:ascii="Gadugi" w:hAnsi="Gadugi"/>
        </w:rPr>
      </w:pPr>
    </w:p>
    <w:p w14:paraId="51B77495" w14:textId="37C341C7" w:rsidR="009168D6" w:rsidRPr="00D658C8" w:rsidRDefault="009168D6" w:rsidP="00D658C8">
      <w:pPr>
        <w:jc w:val="center"/>
        <w:rPr>
          <w:rFonts w:ascii="Gadugi" w:hAnsi="Gadugi"/>
          <w:b/>
          <w:bCs/>
          <w:color w:val="005AAA"/>
          <w:sz w:val="40"/>
          <w:szCs w:val="40"/>
        </w:rPr>
      </w:pPr>
      <w:r w:rsidRPr="00D658C8">
        <w:rPr>
          <w:rFonts w:ascii="Gadugi" w:hAnsi="Gadugi"/>
          <w:b/>
          <w:bCs/>
          <w:color w:val="005AAA"/>
          <w:sz w:val="40"/>
          <w:szCs w:val="40"/>
        </w:rPr>
        <w:lastRenderedPageBreak/>
        <w:t>Volunteer Thank You Letter</w:t>
      </w:r>
    </w:p>
    <w:p w14:paraId="6FE4DB9A" w14:textId="4435953F" w:rsidR="009168D6" w:rsidRPr="009168D6" w:rsidRDefault="009168D6" w:rsidP="009168D6">
      <w:pPr>
        <w:jc w:val="center"/>
        <w:rPr>
          <w:rFonts w:ascii="Gadugi" w:hAnsi="Gadugi"/>
          <w:highlight w:val="yellow"/>
        </w:rPr>
      </w:pPr>
      <w:r w:rsidRPr="009168D6">
        <w:rPr>
          <w:rFonts w:ascii="Gadugi" w:hAnsi="Gadugi"/>
          <w:highlight w:val="yellow"/>
        </w:rPr>
        <w:t>[School logo]</w:t>
      </w:r>
    </w:p>
    <w:p w14:paraId="39C98A92" w14:textId="77777777" w:rsidR="009168D6" w:rsidRPr="009168D6" w:rsidRDefault="009168D6" w:rsidP="009168D6">
      <w:pPr>
        <w:rPr>
          <w:rFonts w:ascii="Gadugi" w:hAnsi="Gadugi"/>
          <w:highlight w:val="yellow"/>
        </w:rPr>
      </w:pPr>
      <w:r w:rsidRPr="009168D6">
        <w:rPr>
          <w:rFonts w:ascii="Gadugi" w:hAnsi="Gadugi"/>
          <w:highlight w:val="yellow"/>
        </w:rPr>
        <w:t>[School address]</w:t>
      </w:r>
    </w:p>
    <w:p w14:paraId="03D5E4F9" w14:textId="77777777" w:rsidR="009168D6" w:rsidRPr="009168D6" w:rsidRDefault="009168D6" w:rsidP="009168D6">
      <w:pPr>
        <w:rPr>
          <w:rFonts w:ascii="Gadugi" w:hAnsi="Gadugi"/>
        </w:rPr>
      </w:pPr>
      <w:r w:rsidRPr="009168D6">
        <w:rPr>
          <w:rFonts w:ascii="Gadugi" w:hAnsi="Gadugi"/>
          <w:highlight w:val="yellow"/>
        </w:rPr>
        <w:t>[Date]</w:t>
      </w:r>
    </w:p>
    <w:p w14:paraId="3FBDE771" w14:textId="77777777" w:rsidR="009168D6" w:rsidRPr="009168D6" w:rsidRDefault="009168D6" w:rsidP="009168D6">
      <w:pPr>
        <w:rPr>
          <w:rFonts w:ascii="Gadugi" w:hAnsi="Gadugi"/>
        </w:rPr>
      </w:pPr>
    </w:p>
    <w:p w14:paraId="7364C2B9" w14:textId="03F37CD8" w:rsidR="009168D6" w:rsidRPr="00D658C8" w:rsidRDefault="009168D6" w:rsidP="009168D6">
      <w:pPr>
        <w:rPr>
          <w:rFonts w:ascii="Gadugi" w:hAnsi="Gadugi"/>
        </w:rPr>
      </w:pPr>
      <w:r w:rsidRPr="00D658C8">
        <w:rPr>
          <w:rFonts w:ascii="Gadugi" w:hAnsi="Gadugi"/>
        </w:rPr>
        <w:t xml:space="preserve">Dear </w:t>
      </w:r>
      <w:r w:rsidRPr="00D658C8">
        <w:rPr>
          <w:rFonts w:ascii="Gadugi" w:hAnsi="Gadugi"/>
          <w:highlight w:val="yellow"/>
        </w:rPr>
        <w:t>[volunteer’s name]</w:t>
      </w:r>
      <w:r w:rsidRPr="00D658C8">
        <w:rPr>
          <w:rFonts w:ascii="Gadugi" w:hAnsi="Gadugi"/>
        </w:rPr>
        <w:t>,</w:t>
      </w:r>
    </w:p>
    <w:p w14:paraId="1B160F15" w14:textId="77777777" w:rsidR="00D658C8" w:rsidRPr="00D658C8" w:rsidRDefault="00D658C8" w:rsidP="00D658C8">
      <w:pPr>
        <w:pStyle w:val="Default"/>
        <w:rPr>
          <w:rFonts w:ascii="Gadugi" w:hAnsi="Gadugi"/>
          <w:sz w:val="22"/>
          <w:szCs w:val="22"/>
        </w:rPr>
      </w:pPr>
      <w:r w:rsidRPr="00D658C8">
        <w:rPr>
          <w:rFonts w:ascii="Gadugi" w:hAnsi="Gadugi"/>
          <w:sz w:val="22"/>
          <w:szCs w:val="22"/>
        </w:rPr>
        <w:t xml:space="preserve">On behalf of </w:t>
      </w:r>
      <w:r w:rsidRPr="00D658C8">
        <w:rPr>
          <w:rFonts w:ascii="Gadugi" w:hAnsi="Gadugi"/>
          <w:sz w:val="22"/>
          <w:szCs w:val="22"/>
          <w:highlight w:val="yellow"/>
        </w:rPr>
        <w:t>[name of your high school]</w:t>
      </w:r>
      <w:r w:rsidRPr="00D658C8">
        <w:rPr>
          <w:rFonts w:ascii="Gadugi" w:hAnsi="Gadugi"/>
          <w:sz w:val="22"/>
          <w:szCs w:val="22"/>
        </w:rPr>
        <w:t xml:space="preserve">, I would like to personally thank you for volunteering your time at our College Decision Day event. This event could not have been a success without your help and the help of many others. </w:t>
      </w:r>
    </w:p>
    <w:p w14:paraId="384D540C" w14:textId="77777777" w:rsidR="00D658C8" w:rsidRPr="00D658C8" w:rsidRDefault="00D658C8" w:rsidP="00D658C8">
      <w:pPr>
        <w:pStyle w:val="Default"/>
        <w:rPr>
          <w:rFonts w:ascii="Gadugi" w:hAnsi="Gadugi"/>
          <w:sz w:val="22"/>
          <w:szCs w:val="22"/>
        </w:rPr>
      </w:pPr>
    </w:p>
    <w:p w14:paraId="099E2BC7" w14:textId="77777777" w:rsidR="00D658C8" w:rsidRPr="00D658C8" w:rsidRDefault="00D658C8" w:rsidP="00D658C8">
      <w:pPr>
        <w:pStyle w:val="Default"/>
        <w:rPr>
          <w:rFonts w:ascii="Gadugi" w:hAnsi="Gadugi"/>
          <w:sz w:val="22"/>
          <w:szCs w:val="22"/>
        </w:rPr>
      </w:pPr>
      <w:r w:rsidRPr="00D658C8">
        <w:rPr>
          <w:rFonts w:ascii="Gadugi" w:hAnsi="Gadugi"/>
          <w:sz w:val="22"/>
          <w:szCs w:val="22"/>
        </w:rPr>
        <w:t xml:space="preserve">During College Decision Day, we recognized </w:t>
      </w:r>
      <w:r w:rsidRPr="00D658C8">
        <w:rPr>
          <w:rFonts w:ascii="Gadugi" w:hAnsi="Gadugi"/>
          <w:sz w:val="22"/>
          <w:szCs w:val="22"/>
          <w:highlight w:val="yellow"/>
        </w:rPr>
        <w:t>[number of seniors]</w:t>
      </w:r>
      <w:r w:rsidRPr="00D658C8">
        <w:rPr>
          <w:rFonts w:ascii="Gadugi" w:hAnsi="Gadugi"/>
          <w:sz w:val="22"/>
          <w:szCs w:val="22"/>
        </w:rPr>
        <w:t xml:space="preserve"> of our seniors for their postsecondary plans. Our seniors are one step closer to actualizing their dreams of attending college! </w:t>
      </w:r>
    </w:p>
    <w:p w14:paraId="1402157D" w14:textId="77777777" w:rsidR="00D658C8" w:rsidRPr="00D658C8" w:rsidRDefault="00D658C8" w:rsidP="00D658C8">
      <w:pPr>
        <w:pStyle w:val="Default"/>
        <w:rPr>
          <w:rFonts w:ascii="Gadugi" w:hAnsi="Gadugi"/>
          <w:sz w:val="22"/>
          <w:szCs w:val="22"/>
        </w:rPr>
      </w:pPr>
    </w:p>
    <w:p w14:paraId="2EFF059F" w14:textId="16E231E2" w:rsidR="00D658C8" w:rsidRPr="00D658C8" w:rsidRDefault="00D658C8" w:rsidP="00D658C8">
      <w:pPr>
        <w:pStyle w:val="Default"/>
        <w:rPr>
          <w:rFonts w:ascii="Gadugi" w:hAnsi="Gadugi"/>
          <w:sz w:val="22"/>
          <w:szCs w:val="22"/>
        </w:rPr>
      </w:pPr>
      <w:r w:rsidRPr="00D658C8">
        <w:rPr>
          <w:rFonts w:ascii="Gadugi" w:hAnsi="Gadugi"/>
          <w:sz w:val="22"/>
          <w:szCs w:val="22"/>
          <w:highlight w:val="yellow"/>
        </w:rPr>
        <w:t>[Summarize events or include any press coverage]</w:t>
      </w:r>
    </w:p>
    <w:p w14:paraId="08877ADC" w14:textId="77777777" w:rsidR="00D658C8" w:rsidRPr="00D658C8" w:rsidRDefault="00D658C8" w:rsidP="00D658C8">
      <w:pPr>
        <w:spacing w:after="0"/>
        <w:rPr>
          <w:rFonts w:ascii="Gadugi" w:hAnsi="Gadugi"/>
        </w:rPr>
      </w:pPr>
    </w:p>
    <w:p w14:paraId="5080F215" w14:textId="77777777" w:rsidR="00D658C8" w:rsidRPr="00D658C8" w:rsidRDefault="00D658C8" w:rsidP="00D658C8">
      <w:pPr>
        <w:spacing w:after="0"/>
        <w:rPr>
          <w:rFonts w:ascii="Gadugi" w:hAnsi="Gadugi"/>
        </w:rPr>
      </w:pPr>
      <w:r w:rsidRPr="00D658C8">
        <w:rPr>
          <w:rFonts w:ascii="Gadugi" w:hAnsi="Gadugi"/>
        </w:rPr>
        <w:t xml:space="preserve">Once again, </w:t>
      </w:r>
      <w:r w:rsidRPr="00D658C8">
        <w:rPr>
          <w:rFonts w:ascii="Gadugi" w:hAnsi="Gadugi"/>
          <w:highlight w:val="yellow"/>
        </w:rPr>
        <w:t>[name of your high school]</w:t>
      </w:r>
      <w:r w:rsidRPr="00D658C8">
        <w:rPr>
          <w:rFonts w:ascii="Gadugi" w:hAnsi="Gadugi"/>
        </w:rPr>
        <w:t xml:space="preserve"> thanks you for your efforts and contribution of time at College Decision Day! We hope to see you at our event next year. </w:t>
      </w:r>
    </w:p>
    <w:p w14:paraId="7DD3F740" w14:textId="77777777" w:rsidR="00D658C8" w:rsidRPr="00C27015" w:rsidRDefault="00D658C8" w:rsidP="00D658C8">
      <w:pPr>
        <w:pStyle w:val="Default"/>
        <w:rPr>
          <w:rFonts w:ascii="Calibri" w:hAnsi="Calibri"/>
          <w:sz w:val="21"/>
          <w:szCs w:val="21"/>
        </w:rPr>
      </w:pPr>
    </w:p>
    <w:p w14:paraId="57400506" w14:textId="77777777" w:rsidR="00D658C8" w:rsidRDefault="00D658C8" w:rsidP="00D658C8">
      <w:pPr>
        <w:pStyle w:val="Default"/>
        <w:rPr>
          <w:rFonts w:ascii="Calibri" w:hAnsi="Calibri"/>
          <w:sz w:val="21"/>
          <w:szCs w:val="21"/>
        </w:rPr>
      </w:pPr>
    </w:p>
    <w:p w14:paraId="47C15A78" w14:textId="640CB9C7" w:rsidR="00D658C8" w:rsidRPr="00D658C8" w:rsidRDefault="00D658C8" w:rsidP="00D658C8">
      <w:pPr>
        <w:pStyle w:val="Default"/>
        <w:rPr>
          <w:rFonts w:ascii="Gadugi" w:hAnsi="Gadugi"/>
          <w:sz w:val="22"/>
          <w:szCs w:val="22"/>
        </w:rPr>
      </w:pPr>
      <w:r w:rsidRPr="00D658C8">
        <w:rPr>
          <w:rFonts w:ascii="Gadugi" w:hAnsi="Gadugi"/>
          <w:sz w:val="22"/>
          <w:szCs w:val="22"/>
        </w:rPr>
        <w:t xml:space="preserve">Sincerely, </w:t>
      </w:r>
    </w:p>
    <w:p w14:paraId="5FB8901F" w14:textId="77777777" w:rsidR="00D658C8" w:rsidRPr="00C27015" w:rsidRDefault="00D658C8" w:rsidP="00D658C8">
      <w:pPr>
        <w:pStyle w:val="Default"/>
        <w:rPr>
          <w:rFonts w:ascii="Calibri" w:hAnsi="Calibri"/>
          <w:sz w:val="21"/>
          <w:szCs w:val="21"/>
        </w:rPr>
      </w:pPr>
    </w:p>
    <w:p w14:paraId="2778E598" w14:textId="77777777" w:rsidR="00D658C8" w:rsidRDefault="00D658C8" w:rsidP="00D658C8">
      <w:pPr>
        <w:rPr>
          <w:rFonts w:ascii="Gadugi" w:hAnsi="Gadugi"/>
        </w:rPr>
      </w:pPr>
      <w:r w:rsidRPr="009168D6">
        <w:rPr>
          <w:rFonts w:ascii="Gadugi" w:hAnsi="Gadugi"/>
          <w:highlight w:val="yellow"/>
        </w:rPr>
        <w:t>[Site coordinator name]</w:t>
      </w:r>
      <w:r w:rsidRPr="009168D6">
        <w:rPr>
          <w:rFonts w:ascii="Gadugi" w:hAnsi="Gadugi"/>
          <w:highlight w:val="yellow"/>
        </w:rPr>
        <w:br/>
        <w:t>[Site coordinator title]</w:t>
      </w:r>
      <w:r w:rsidRPr="009168D6">
        <w:rPr>
          <w:rFonts w:ascii="Gadugi" w:hAnsi="Gadugi"/>
          <w:highlight w:val="yellow"/>
        </w:rPr>
        <w:br/>
        <w:t>[Contact info]</w:t>
      </w:r>
    </w:p>
    <w:p w14:paraId="2F090B5D" w14:textId="77777777" w:rsidR="00D658C8" w:rsidRPr="009168D6" w:rsidRDefault="00D658C8" w:rsidP="009168D6">
      <w:pPr>
        <w:rPr>
          <w:rFonts w:ascii="Gadugi" w:hAnsi="Gadugi"/>
        </w:rPr>
      </w:pPr>
    </w:p>
    <w:sectPr w:rsidR="00D658C8" w:rsidRPr="009168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tLSwNDc3MDE3NTRQ0lEKTi0uzszPAykwqgUAFBcm/ywAAAA="/>
  </w:docVars>
  <w:rsids>
    <w:rsidRoot w:val="00C72B6A"/>
    <w:rsid w:val="006D10BD"/>
    <w:rsid w:val="00766B76"/>
    <w:rsid w:val="009168D6"/>
    <w:rsid w:val="00C72B6A"/>
    <w:rsid w:val="00D65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ED4F2"/>
  <w15:chartTrackingRefBased/>
  <w15:docId w15:val="{049BE14B-98B3-47E0-8BE9-C7B4F05E6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58C8"/>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365</Words>
  <Characters>208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field, Laverne</dc:creator>
  <cp:keywords/>
  <dc:description/>
  <cp:lastModifiedBy>Handfield, Laverne</cp:lastModifiedBy>
  <cp:revision>2</cp:revision>
  <dcterms:created xsi:type="dcterms:W3CDTF">2020-03-05T16:38:00Z</dcterms:created>
  <dcterms:modified xsi:type="dcterms:W3CDTF">2020-03-05T20:20:00Z</dcterms:modified>
</cp:coreProperties>
</file>